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5DD467" w14:textId="77777777" w:rsidR="00146A3F" w:rsidRDefault="000F5B5D">
      <w:r>
        <w:rPr>
          <w:noProof/>
        </w:rPr>
        <w:drawing>
          <wp:inline distT="0" distB="0" distL="0" distR="0" wp14:anchorId="627A2B5F" wp14:editId="03DEB761">
            <wp:extent cx="4686300" cy="3471545"/>
            <wp:effectExtent l="0" t="0" r="12700" b="825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k_Times_Highseek_F1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860" cy="347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A600F" w14:textId="77777777" w:rsidR="000F5B5D" w:rsidRDefault="000F5B5D"/>
    <w:p w14:paraId="46342E30" w14:textId="77777777" w:rsidR="000F5B5D" w:rsidRPr="00C90D71" w:rsidRDefault="000F5B5D" w:rsidP="000F5B5D">
      <w:pPr>
        <w:pStyle w:val="SourceCode"/>
        <w:rPr>
          <w:rFonts w:ascii="Times New Roman" w:hAnsi="Times New Roman" w:cs="Times New Roman"/>
          <w:sz w:val="24"/>
        </w:rPr>
      </w:pPr>
      <w:r w:rsidRPr="00C90D71">
        <w:rPr>
          <w:rFonts w:ascii="Times New Roman" w:hAnsi="Times New Roman" w:cs="Times New Roman"/>
          <w:sz w:val="24"/>
        </w:rPr>
        <w:t>Video by Eric Lander Length of the video: 17:49</w:t>
      </w:r>
    </w:p>
    <w:p w14:paraId="5ADCC253" w14:textId="77777777" w:rsidR="000F5B5D" w:rsidRPr="00C90D71" w:rsidRDefault="000F5B5D" w:rsidP="000F5B5D">
      <w:pPr>
        <w:pStyle w:val="SourceCode"/>
        <w:rPr>
          <w:rFonts w:ascii="Times New Roman" w:hAnsi="Times New Roman" w:cs="Times New Roman"/>
          <w:sz w:val="24"/>
        </w:rPr>
      </w:pPr>
      <w:r w:rsidRPr="00C90D71">
        <w:rPr>
          <w:rFonts w:ascii="Times New Roman" w:hAnsi="Times New Roman" w:cs="Times New Roman"/>
          <w:sz w:val="24"/>
        </w:rPr>
        <w:t>From the topic Protein structure</w:t>
      </w:r>
    </w:p>
    <w:p w14:paraId="6217D0A7" w14:textId="77777777" w:rsidR="000F5B5D" w:rsidRPr="00C90D71" w:rsidRDefault="000F5B5D" w:rsidP="000F5B5D">
      <w:pPr>
        <w:pStyle w:val="SourceCode"/>
        <w:rPr>
          <w:rFonts w:ascii="Times New Roman" w:hAnsi="Times New Roman" w:cs="Times New Roman"/>
          <w:sz w:val="24"/>
        </w:rPr>
      </w:pPr>
      <w:r w:rsidRPr="00C90D71">
        <w:rPr>
          <w:rFonts w:ascii="Times New Roman" w:hAnsi="Times New Roman" w:cs="Times New Roman"/>
          <w:sz w:val="24"/>
        </w:rPr>
        <w:t>Followed by 1 Test yourself question</w:t>
      </w:r>
    </w:p>
    <w:p w14:paraId="46AC8317" w14:textId="77777777" w:rsidR="00C90D71" w:rsidRPr="00C90D71" w:rsidRDefault="00C90D71" w:rsidP="000F5B5D">
      <w:pPr>
        <w:pStyle w:val="SourceCode"/>
        <w:rPr>
          <w:rFonts w:ascii="Times New Roman" w:hAnsi="Times New Roman" w:cs="Times New Roman"/>
          <w:sz w:val="24"/>
        </w:rPr>
      </w:pPr>
      <w:r w:rsidRPr="00C90D71">
        <w:rPr>
          <w:rFonts w:ascii="Times New Roman" w:hAnsi="Times New Roman" w:cs="Times New Roman"/>
          <w:sz w:val="24"/>
        </w:rPr>
        <w:t>Seek peaks from 200 seconds to 500 seconds:</w:t>
      </w:r>
    </w:p>
    <w:p w14:paraId="632DDCD3" w14:textId="77777777" w:rsidR="00FE6CE5" w:rsidRDefault="006C5A01" w:rsidP="000F5B5D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opics covered</w:t>
      </w:r>
      <w:r w:rsidR="00FE6CE5">
        <w:rPr>
          <w:rFonts w:ascii="Times New Roman" w:hAnsi="Times New Roman" w:cs="Times New Roman"/>
          <w:sz w:val="24"/>
        </w:rPr>
        <w:t>:</w:t>
      </w:r>
    </w:p>
    <w:p w14:paraId="717D71D3" w14:textId="77777777" w:rsidR="00C90D71" w:rsidRPr="00C90D71" w:rsidRDefault="00C90D71" w:rsidP="000F5B5D">
      <w:pPr>
        <w:pStyle w:val="SourceCode"/>
        <w:rPr>
          <w:rFonts w:ascii="Times New Roman" w:hAnsi="Times New Roman" w:cs="Times New Roman"/>
          <w:sz w:val="24"/>
        </w:rPr>
      </w:pPr>
      <w:r w:rsidRPr="00C90D71">
        <w:rPr>
          <w:rFonts w:ascii="Times New Roman" w:hAnsi="Times New Roman" w:cs="Times New Roman"/>
          <w:sz w:val="24"/>
        </w:rPr>
        <w:t>Amino acids and abbreviations</w:t>
      </w:r>
    </w:p>
    <w:p w14:paraId="7484B06C" w14:textId="77777777" w:rsidR="00C90D71" w:rsidRPr="00C90D71" w:rsidRDefault="00C90D71" w:rsidP="000F5B5D">
      <w:pPr>
        <w:pStyle w:val="SourceCode"/>
        <w:rPr>
          <w:rFonts w:ascii="Times New Roman" w:hAnsi="Times New Roman" w:cs="Times New Roman"/>
          <w:sz w:val="24"/>
        </w:rPr>
      </w:pPr>
      <w:r w:rsidRPr="00C90D71">
        <w:rPr>
          <w:rFonts w:ascii="Times New Roman" w:hAnsi="Times New Roman" w:cs="Times New Roman"/>
          <w:sz w:val="24"/>
        </w:rPr>
        <w:t>Division of Amino acids into 4 groups:</w:t>
      </w:r>
    </w:p>
    <w:p w14:paraId="21711A58" w14:textId="77777777" w:rsidR="00C90D71" w:rsidRPr="00C90D71" w:rsidRDefault="00C90D71" w:rsidP="000F5B5D">
      <w:pPr>
        <w:pStyle w:val="SourceCode"/>
        <w:rPr>
          <w:rFonts w:ascii="Times New Roman" w:hAnsi="Times New Roman" w:cs="Times New Roman"/>
          <w:sz w:val="24"/>
        </w:rPr>
      </w:pPr>
      <w:r w:rsidRPr="00C90D71">
        <w:rPr>
          <w:rFonts w:ascii="Times New Roman" w:hAnsi="Times New Roman" w:cs="Times New Roman"/>
          <w:sz w:val="24"/>
        </w:rPr>
        <w:t xml:space="preserve">1) Polar </w:t>
      </w:r>
      <w:proofErr w:type="gramStart"/>
      <w:r w:rsidRPr="00C90D71">
        <w:rPr>
          <w:rFonts w:ascii="Times New Roman" w:hAnsi="Times New Roman" w:cs="Times New Roman"/>
          <w:sz w:val="24"/>
        </w:rPr>
        <w:t xml:space="preserve">uncharged </w:t>
      </w:r>
      <w:r w:rsidR="00FE6CE5">
        <w:rPr>
          <w:rFonts w:ascii="Times New Roman" w:hAnsi="Times New Roman" w:cs="Times New Roman"/>
          <w:sz w:val="24"/>
        </w:rPr>
        <w:t xml:space="preserve"> </w:t>
      </w:r>
      <w:r w:rsidRPr="00C90D71">
        <w:rPr>
          <w:rFonts w:ascii="Times New Roman" w:hAnsi="Times New Roman" w:cs="Times New Roman"/>
          <w:sz w:val="24"/>
        </w:rPr>
        <w:t>2</w:t>
      </w:r>
      <w:proofErr w:type="gramEnd"/>
      <w:r w:rsidRPr="00C90D71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 </w:t>
      </w:r>
      <w:r w:rsidRPr="00C90D71">
        <w:rPr>
          <w:rFonts w:ascii="Times New Roman" w:hAnsi="Times New Roman" w:cs="Times New Roman"/>
          <w:sz w:val="24"/>
        </w:rPr>
        <w:t xml:space="preserve">Polar charged (+) </w:t>
      </w:r>
      <w:r w:rsidR="00FE6CE5">
        <w:rPr>
          <w:rFonts w:ascii="Times New Roman" w:hAnsi="Times New Roman" w:cs="Times New Roman"/>
          <w:sz w:val="24"/>
        </w:rPr>
        <w:t xml:space="preserve"> </w:t>
      </w:r>
      <w:r w:rsidRPr="00C90D71">
        <w:rPr>
          <w:rFonts w:ascii="Times New Roman" w:hAnsi="Times New Roman" w:cs="Times New Roman"/>
          <w:sz w:val="24"/>
        </w:rPr>
        <w:t>3)Polar charged (-)</w:t>
      </w:r>
    </w:p>
    <w:p w14:paraId="0B0C663B" w14:textId="77777777" w:rsidR="00C90D71" w:rsidRDefault="00C90D71" w:rsidP="000F5B5D">
      <w:pPr>
        <w:pStyle w:val="SourceCode"/>
        <w:rPr>
          <w:rFonts w:ascii="Times New Roman" w:hAnsi="Times New Roman" w:cs="Times New Roman"/>
          <w:sz w:val="24"/>
        </w:rPr>
      </w:pPr>
      <w:r w:rsidRPr="00C90D71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C90D71">
        <w:rPr>
          <w:rFonts w:ascii="Times New Roman" w:hAnsi="Times New Roman" w:cs="Times New Roman"/>
          <w:sz w:val="24"/>
        </w:rPr>
        <w:t>4)Hydrophobic</w:t>
      </w:r>
      <w:proofErr w:type="gramEnd"/>
      <w:r w:rsidRPr="00C90D71">
        <w:rPr>
          <w:rFonts w:ascii="Times New Roman" w:hAnsi="Times New Roman" w:cs="Times New Roman"/>
          <w:sz w:val="24"/>
        </w:rPr>
        <w:t xml:space="preserve"> </w:t>
      </w:r>
    </w:p>
    <w:p w14:paraId="75BAAB1D" w14:textId="77777777" w:rsidR="00FE6CE5" w:rsidRPr="00C90D71" w:rsidRDefault="00FE6CE5" w:rsidP="000F5B5D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ighest peek at 7:33- Summary of different types of amino acid groups, followed by the exception cases (special group) – </w:t>
      </w:r>
      <w:proofErr w:type="spellStart"/>
      <w:r>
        <w:rPr>
          <w:rFonts w:ascii="Times New Roman" w:hAnsi="Times New Roman" w:cs="Times New Roman"/>
          <w:sz w:val="24"/>
        </w:rPr>
        <w:t>Proline</w:t>
      </w:r>
      <w:proofErr w:type="spellEnd"/>
      <w:r>
        <w:rPr>
          <w:rFonts w:ascii="Times New Roman" w:hAnsi="Times New Roman" w:cs="Times New Roman"/>
          <w:sz w:val="24"/>
        </w:rPr>
        <w:t xml:space="preserve">, glycine, </w:t>
      </w:r>
      <w:proofErr w:type="gramStart"/>
      <w:r>
        <w:rPr>
          <w:rFonts w:ascii="Times New Roman" w:hAnsi="Times New Roman" w:cs="Times New Roman"/>
          <w:sz w:val="24"/>
        </w:rPr>
        <w:t>cysteine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</w:p>
    <w:p w14:paraId="154374E5" w14:textId="77777777" w:rsidR="00FE6CE5" w:rsidRDefault="00FE6CE5" w:rsidP="000F5B5D">
      <w:pPr>
        <w:pStyle w:val="SourceCode"/>
      </w:pPr>
    </w:p>
    <w:p w14:paraId="57E82452" w14:textId="77777777" w:rsidR="000F5B5D" w:rsidRDefault="006C5A01">
      <w:r>
        <w:rPr>
          <w:noProof/>
        </w:rPr>
        <w:lastRenderedPageBreak/>
        <w:drawing>
          <wp:inline distT="0" distB="0" distL="0" distR="0" wp14:anchorId="122DABE1" wp14:editId="7D278D95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k_Times_Highseek_F1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6414A" w14:textId="77777777" w:rsidR="006C5A01" w:rsidRDefault="006C5A01"/>
    <w:p w14:paraId="73C3BC79" w14:textId="77777777" w:rsidR="006C5A01" w:rsidRPr="00ED795C" w:rsidRDefault="00ED795C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) </w:t>
      </w:r>
      <w:r w:rsidR="006C5A01" w:rsidRPr="00ED795C">
        <w:rPr>
          <w:rFonts w:ascii="Times New Roman" w:hAnsi="Times New Roman" w:cs="Times New Roman"/>
          <w:sz w:val="24"/>
        </w:rPr>
        <w:t>Name of the video - Lab18.1-Yeast</w:t>
      </w:r>
      <w:r w:rsidR="00B80F0B">
        <w:rPr>
          <w:rFonts w:ascii="Times New Roman" w:hAnsi="Times New Roman" w:cs="Times New Roman"/>
          <w:sz w:val="24"/>
        </w:rPr>
        <w:t xml:space="preserve"> </w:t>
      </w:r>
      <w:r w:rsidR="006C5A01" w:rsidRPr="00ED795C">
        <w:rPr>
          <w:rFonts w:ascii="Times New Roman" w:hAnsi="Times New Roman" w:cs="Times New Roman"/>
          <w:sz w:val="24"/>
        </w:rPr>
        <w:t>In</w:t>
      </w:r>
      <w:r w:rsidR="00B80F0B">
        <w:rPr>
          <w:rFonts w:ascii="Times New Roman" w:hAnsi="Times New Roman" w:cs="Times New Roman"/>
          <w:sz w:val="24"/>
        </w:rPr>
        <w:t xml:space="preserve"> </w:t>
      </w:r>
      <w:r w:rsidR="006C5A01" w:rsidRPr="00ED795C">
        <w:rPr>
          <w:rFonts w:ascii="Times New Roman" w:hAnsi="Times New Roman" w:cs="Times New Roman"/>
          <w:sz w:val="24"/>
        </w:rPr>
        <w:t>The</w:t>
      </w:r>
      <w:r w:rsidR="00B80F0B">
        <w:rPr>
          <w:rFonts w:ascii="Times New Roman" w:hAnsi="Times New Roman" w:cs="Times New Roman"/>
          <w:sz w:val="24"/>
        </w:rPr>
        <w:t xml:space="preserve"> </w:t>
      </w:r>
      <w:proofErr w:type="gramStart"/>
      <w:r w:rsidR="006C5A01" w:rsidRPr="00ED795C">
        <w:rPr>
          <w:rFonts w:ascii="Times New Roman" w:hAnsi="Times New Roman" w:cs="Times New Roman"/>
          <w:sz w:val="24"/>
        </w:rPr>
        <w:t>Lab  Number</w:t>
      </w:r>
      <w:proofErr w:type="gramEnd"/>
      <w:r w:rsidR="006C5A01" w:rsidRPr="00ED795C">
        <w:rPr>
          <w:rFonts w:ascii="Times New Roman" w:hAnsi="Times New Roman" w:cs="Times New Roman"/>
          <w:sz w:val="24"/>
        </w:rPr>
        <w:t xml:space="preserve"> of seeks- 3144</w:t>
      </w:r>
    </w:p>
    <w:p w14:paraId="37227341" w14:textId="77777777" w:rsidR="006C5A01" w:rsidRPr="00ED795C" w:rsidRDefault="00ED795C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="006C5A01" w:rsidRPr="00ED795C">
        <w:rPr>
          <w:rFonts w:ascii="Times New Roman" w:hAnsi="Times New Roman" w:cs="Times New Roman"/>
          <w:sz w:val="24"/>
        </w:rPr>
        <w:t xml:space="preserve"> Length of the video:  6:32 </w:t>
      </w:r>
    </w:p>
    <w:p w14:paraId="3FAC63D9" w14:textId="77777777" w:rsidR="006C5A01" w:rsidRPr="00ED795C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ED795C">
        <w:rPr>
          <w:rFonts w:ascii="Times New Roman" w:hAnsi="Times New Roman" w:cs="Times New Roman"/>
          <w:sz w:val="24"/>
        </w:rPr>
        <w:t xml:space="preserve">This is a lab video that talks about the budding yeast. Video shows </w:t>
      </w:r>
    </w:p>
    <w:p w14:paraId="537F5080" w14:textId="77777777" w:rsidR="006C5A01" w:rsidRPr="00ED795C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ED795C">
        <w:rPr>
          <w:rFonts w:ascii="Times New Roman" w:hAnsi="Times New Roman" w:cs="Times New Roman"/>
          <w:sz w:val="24"/>
        </w:rPr>
        <w:t>growing</w:t>
      </w:r>
      <w:proofErr w:type="gramEnd"/>
      <w:r w:rsidRPr="00ED795C">
        <w:rPr>
          <w:rFonts w:ascii="Times New Roman" w:hAnsi="Times New Roman" w:cs="Times New Roman"/>
          <w:sz w:val="24"/>
        </w:rPr>
        <w:t xml:space="preserve"> yeast colonies in a petri dish. </w:t>
      </w:r>
    </w:p>
    <w:p w14:paraId="56402214" w14:textId="77777777" w:rsidR="006C5A01" w:rsidRDefault="00ED795C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ek peaks from 145 seconds to 2</w:t>
      </w:r>
      <w:r w:rsidRPr="00C90D71">
        <w:rPr>
          <w:rFonts w:ascii="Times New Roman" w:hAnsi="Times New Roman" w:cs="Times New Roman"/>
          <w:sz w:val="24"/>
        </w:rPr>
        <w:t>00 seconds</w:t>
      </w:r>
      <w:r>
        <w:rPr>
          <w:rFonts w:ascii="Times New Roman" w:hAnsi="Times New Roman" w:cs="Times New Roman"/>
          <w:sz w:val="24"/>
        </w:rPr>
        <w:t xml:space="preserve"> (Broad Peeks)</w:t>
      </w:r>
    </w:p>
    <w:p w14:paraId="75684276" w14:textId="77777777" w:rsidR="00ED795C" w:rsidRDefault="00ED795C" w:rsidP="00ED795C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opics covered:</w:t>
      </w:r>
    </w:p>
    <w:p w14:paraId="3BCAA9F8" w14:textId="77777777" w:rsidR="00ED795C" w:rsidRDefault="00ED795C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eparation of Agar media</w:t>
      </w:r>
    </w:p>
    <w:p w14:paraId="68E767BB" w14:textId="77777777" w:rsidR="006C5A01" w:rsidRPr="00ED795C" w:rsidRDefault="00ED795C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reaking of yeast on petri dish</w:t>
      </w:r>
    </w:p>
    <w:p w14:paraId="10836C92" w14:textId="77777777" w:rsidR="006C5A01" w:rsidRDefault="006C5A01" w:rsidP="006C5A01">
      <w:pPr>
        <w:pStyle w:val="SourceCode"/>
      </w:pPr>
    </w:p>
    <w:p w14:paraId="1CE8C547" w14:textId="77777777" w:rsidR="006C5A01" w:rsidRDefault="006C5A01">
      <w:r>
        <w:rPr>
          <w:noProof/>
        </w:rPr>
        <w:drawing>
          <wp:inline distT="0" distB="0" distL="0" distR="0" wp14:anchorId="716F8BD4" wp14:editId="5F544A36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k_Times_Highseek_F13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4FD07" w14:textId="77777777" w:rsidR="006C5A01" w:rsidRDefault="006C5A01"/>
    <w:p w14:paraId="73CBACEA" w14:textId="77777777" w:rsidR="006C5A01" w:rsidRPr="00ED795C" w:rsidRDefault="00ED795C" w:rsidP="006C5A01">
      <w:pPr>
        <w:pStyle w:val="SourceCode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3)</w:t>
      </w:r>
      <w:r w:rsidR="006C5A01" w:rsidRPr="00ED795C">
        <w:rPr>
          <w:rFonts w:ascii="Times New Roman" w:hAnsi="Times New Roman" w:cs="Times New Roman"/>
          <w:sz w:val="24"/>
        </w:rPr>
        <w:t>Name</w:t>
      </w:r>
      <w:proofErr w:type="gramEnd"/>
      <w:r w:rsidR="006C5A01" w:rsidRPr="00ED795C">
        <w:rPr>
          <w:rFonts w:ascii="Times New Roman" w:hAnsi="Times New Roman" w:cs="Times New Roman"/>
          <w:sz w:val="24"/>
        </w:rPr>
        <w:t xml:space="preserve"> of the video -25.4-PCR  Number of seeks- 3042</w:t>
      </w:r>
    </w:p>
    <w:p w14:paraId="67B56FC3" w14:textId="77777777" w:rsidR="006C5A01" w:rsidRPr="00ED795C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ED795C">
        <w:rPr>
          <w:rFonts w:ascii="Times New Roman" w:hAnsi="Times New Roman" w:cs="Times New Roman"/>
          <w:sz w:val="24"/>
        </w:rPr>
        <w:t>Video by Eric Lander Length of the video: 14:16</w:t>
      </w:r>
    </w:p>
    <w:p w14:paraId="368D7544" w14:textId="77777777" w:rsidR="006C5A01" w:rsidRPr="00ED795C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ED795C">
        <w:rPr>
          <w:rFonts w:ascii="Times New Roman" w:hAnsi="Times New Roman" w:cs="Times New Roman"/>
          <w:sz w:val="24"/>
        </w:rPr>
        <w:t xml:space="preserve">It is part of the Recombinant DNA 2 section. Video explains </w:t>
      </w:r>
    </w:p>
    <w:p w14:paraId="6BD87AFB" w14:textId="77777777" w:rsidR="000C4189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ED795C">
        <w:rPr>
          <w:rFonts w:ascii="Times New Roman" w:hAnsi="Times New Roman" w:cs="Times New Roman"/>
          <w:sz w:val="24"/>
        </w:rPr>
        <w:t>process</w:t>
      </w:r>
      <w:proofErr w:type="gramEnd"/>
      <w:r w:rsidRPr="00ED795C">
        <w:rPr>
          <w:rFonts w:ascii="Times New Roman" w:hAnsi="Times New Roman" w:cs="Times New Roman"/>
          <w:sz w:val="24"/>
        </w:rPr>
        <w:t xml:space="preserve"> of polymerase chain reaction. </w:t>
      </w:r>
    </w:p>
    <w:p w14:paraId="6AF2E1BF" w14:textId="77777777" w:rsidR="006C5A01" w:rsidRPr="00ED795C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ED795C">
        <w:rPr>
          <w:rFonts w:ascii="Times New Roman" w:hAnsi="Times New Roman" w:cs="Times New Roman"/>
          <w:sz w:val="24"/>
        </w:rPr>
        <w:t xml:space="preserve">It is followed by one test </w:t>
      </w:r>
    </w:p>
    <w:p w14:paraId="02CB5241" w14:textId="77777777" w:rsidR="006C5A01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ED795C">
        <w:rPr>
          <w:rFonts w:ascii="Times New Roman" w:hAnsi="Times New Roman" w:cs="Times New Roman"/>
          <w:sz w:val="24"/>
        </w:rPr>
        <w:t>yourself</w:t>
      </w:r>
      <w:proofErr w:type="gramEnd"/>
      <w:r w:rsidRPr="00ED795C">
        <w:rPr>
          <w:rFonts w:ascii="Times New Roman" w:hAnsi="Times New Roman" w:cs="Times New Roman"/>
          <w:sz w:val="24"/>
        </w:rPr>
        <w:t xml:space="preserve"> question.</w:t>
      </w:r>
    </w:p>
    <w:p w14:paraId="4D1F3073" w14:textId="77777777" w:rsidR="00ED795C" w:rsidRDefault="00ED795C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opics covered around </w:t>
      </w:r>
      <w:r w:rsidR="00B80F0B">
        <w:rPr>
          <w:rFonts w:ascii="Times New Roman" w:hAnsi="Times New Roman" w:cs="Times New Roman"/>
          <w:sz w:val="24"/>
        </w:rPr>
        <w:t>200 to 420 seconds</w:t>
      </w:r>
    </w:p>
    <w:p w14:paraId="40928565" w14:textId="77777777" w:rsidR="00ED795C" w:rsidRDefault="00ED795C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tracting gene</w:t>
      </w:r>
    </w:p>
    <w:p w14:paraId="50144776" w14:textId="77777777" w:rsidR="00ED795C" w:rsidRDefault="00ED795C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mplifying gene</w:t>
      </w:r>
    </w:p>
    <w:p w14:paraId="3506568E" w14:textId="77777777" w:rsid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cess of PCR</w:t>
      </w:r>
    </w:p>
    <w:p w14:paraId="4F335383" w14:textId="77777777" w:rsidR="00ED795C" w:rsidRDefault="00ED795C" w:rsidP="006C5A01">
      <w:pPr>
        <w:pStyle w:val="SourceCode"/>
        <w:rPr>
          <w:rFonts w:ascii="Times New Roman" w:hAnsi="Times New Roman" w:cs="Times New Roman"/>
          <w:sz w:val="24"/>
        </w:rPr>
      </w:pPr>
    </w:p>
    <w:p w14:paraId="7F179ED4" w14:textId="77777777" w:rsidR="00ED795C" w:rsidRPr="00ED795C" w:rsidRDefault="00ED795C" w:rsidP="006C5A01">
      <w:pPr>
        <w:pStyle w:val="SourceCode"/>
        <w:rPr>
          <w:rFonts w:ascii="Times New Roman" w:hAnsi="Times New Roman" w:cs="Times New Roman"/>
          <w:sz w:val="24"/>
        </w:rPr>
      </w:pPr>
    </w:p>
    <w:p w14:paraId="48352DD7" w14:textId="77777777" w:rsidR="006C5A01" w:rsidRDefault="006C5A01" w:rsidP="006C5A01">
      <w:pPr>
        <w:pStyle w:val="SourceCode"/>
      </w:pPr>
    </w:p>
    <w:p w14:paraId="3B2C70A4" w14:textId="77777777" w:rsidR="006C5A01" w:rsidRDefault="006C5A01" w:rsidP="006C5A01">
      <w:pPr>
        <w:pStyle w:val="SourceCode"/>
      </w:pPr>
      <w:r>
        <w:rPr>
          <w:noProof/>
        </w:rPr>
        <w:drawing>
          <wp:inline distT="0" distB="0" distL="0" distR="0" wp14:anchorId="3FAFDFBF" wp14:editId="59276BF7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k_Times_Highseek_F13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A0DC2" w14:textId="77777777" w:rsidR="006C5A01" w:rsidRDefault="006C5A01"/>
    <w:p w14:paraId="581E9E92" w14:textId="77777777" w:rsidR="006C5A01" w:rsidRPr="00B80F0B" w:rsidRDefault="006C5A01" w:rsidP="006C5A01">
      <w:pPr>
        <w:pStyle w:val="SourceCode"/>
        <w:rPr>
          <w:rFonts w:ascii="Times New Roman" w:hAnsi="Times New Roman" w:cs="Times New Roman"/>
          <w:sz w:val="24"/>
        </w:rPr>
      </w:pPr>
    </w:p>
    <w:p w14:paraId="29B631BD" w14:textId="77777777" w:rsid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4) </w:t>
      </w:r>
      <w:r w:rsidR="006C5A01" w:rsidRPr="00B80F0B">
        <w:rPr>
          <w:rFonts w:ascii="Times New Roman" w:hAnsi="Times New Roman" w:cs="Times New Roman"/>
          <w:sz w:val="24"/>
        </w:rPr>
        <w:t>Name of the video – 24.3 Cutting</w:t>
      </w:r>
      <w:r>
        <w:rPr>
          <w:rFonts w:ascii="Times New Roman" w:hAnsi="Times New Roman" w:cs="Times New Roman"/>
          <w:sz w:val="24"/>
        </w:rPr>
        <w:t xml:space="preserve"> </w:t>
      </w:r>
      <w:r w:rsidR="006C5A01" w:rsidRPr="00B80F0B">
        <w:rPr>
          <w:rFonts w:ascii="Times New Roman" w:hAnsi="Times New Roman" w:cs="Times New Roman"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</w:t>
      </w:r>
      <w:r w:rsidR="006C5A01" w:rsidRPr="00B80F0B">
        <w:rPr>
          <w:rFonts w:ascii="Times New Roman" w:hAnsi="Times New Roman" w:cs="Times New Roman"/>
          <w:sz w:val="24"/>
        </w:rPr>
        <w:t>Pasting</w:t>
      </w:r>
      <w:r>
        <w:rPr>
          <w:rFonts w:ascii="Times New Roman" w:hAnsi="Times New Roman" w:cs="Times New Roman"/>
          <w:sz w:val="24"/>
        </w:rPr>
        <w:t xml:space="preserve"> </w:t>
      </w:r>
      <w:r w:rsidR="006C5A01" w:rsidRPr="00B80F0B">
        <w:rPr>
          <w:rFonts w:ascii="Times New Roman" w:hAnsi="Times New Roman" w:cs="Times New Roman"/>
          <w:sz w:val="24"/>
        </w:rPr>
        <w:t xml:space="preserve">DNA </w:t>
      </w:r>
    </w:p>
    <w:p w14:paraId="4D9EEC50" w14:textId="77777777" w:rsidR="006C5A01" w:rsidRPr="00B80F0B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B80F0B">
        <w:rPr>
          <w:rFonts w:ascii="Times New Roman" w:hAnsi="Times New Roman" w:cs="Times New Roman"/>
          <w:sz w:val="24"/>
        </w:rPr>
        <w:t>Number of seeks- 2458</w:t>
      </w:r>
    </w:p>
    <w:p w14:paraId="64DC8BEE" w14:textId="77777777" w:rsidR="006C5A01" w:rsidRPr="00B80F0B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B80F0B">
        <w:rPr>
          <w:rFonts w:ascii="Times New Roman" w:hAnsi="Times New Roman" w:cs="Times New Roman"/>
          <w:sz w:val="24"/>
        </w:rPr>
        <w:t>Video by Eric Lander Length of the video: 21:42</w:t>
      </w:r>
    </w:p>
    <w:p w14:paraId="7BF1259D" w14:textId="77777777" w:rsidR="006C5A01" w:rsidRPr="00B80F0B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B80F0B">
        <w:rPr>
          <w:rFonts w:ascii="Times New Roman" w:hAnsi="Times New Roman" w:cs="Times New Roman"/>
          <w:sz w:val="24"/>
        </w:rPr>
        <w:t>From the topic Recombinant DNA 1</w:t>
      </w:r>
    </w:p>
    <w:p w14:paraId="6D3CF769" w14:textId="77777777" w:rsidR="00B80F0B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B80F0B">
        <w:rPr>
          <w:rFonts w:ascii="Times New Roman" w:hAnsi="Times New Roman" w:cs="Times New Roman"/>
          <w:sz w:val="24"/>
        </w:rPr>
        <w:t>Followed by 2 Test yourself questions</w:t>
      </w:r>
    </w:p>
    <w:p w14:paraId="56EC6F41" w14:textId="77777777" w:rsid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striction enzyme and how it works</w:t>
      </w:r>
    </w:p>
    <w:p w14:paraId="4774F10C" w14:textId="77777777" w:rsid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coR1 site</w:t>
      </w:r>
    </w:p>
    <w:p w14:paraId="6C502A6E" w14:textId="77777777" w:rsidR="00B80F0B" w:rsidRPr="00B80F0B" w:rsidRDefault="000C4189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king an enzym</w:t>
      </w:r>
      <w:r w:rsidR="00B80F0B">
        <w:rPr>
          <w:rFonts w:ascii="Times New Roman" w:hAnsi="Times New Roman" w:cs="Times New Roman"/>
          <w:sz w:val="24"/>
        </w:rPr>
        <w:t>e</w:t>
      </w:r>
    </w:p>
    <w:p w14:paraId="5A78AC54" w14:textId="77777777" w:rsidR="006C5A01" w:rsidRDefault="006C5A01" w:rsidP="006C5A01">
      <w:pPr>
        <w:pStyle w:val="SourceCode"/>
      </w:pPr>
    </w:p>
    <w:p w14:paraId="627801C8" w14:textId="77777777" w:rsidR="006C5A01" w:rsidRDefault="006C5A01" w:rsidP="006C5A01">
      <w:pPr>
        <w:pStyle w:val="SourceCode"/>
      </w:pPr>
    </w:p>
    <w:p w14:paraId="30E94BBF" w14:textId="77777777" w:rsidR="006C5A01" w:rsidRDefault="006C5A01">
      <w:r>
        <w:rPr>
          <w:noProof/>
        </w:rPr>
        <w:drawing>
          <wp:inline distT="0" distB="0" distL="0" distR="0" wp14:anchorId="5865CACE" wp14:editId="54222623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k_Times_Highseek_F13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B9C0F" w14:textId="77777777" w:rsidR="006C5A01" w:rsidRPr="00B80F0B" w:rsidRDefault="006C5A01" w:rsidP="006C5A01">
      <w:pPr>
        <w:pStyle w:val="SourceCode"/>
        <w:rPr>
          <w:rFonts w:ascii="Times New Roman" w:hAnsi="Times New Roman" w:cs="Times New Roman"/>
          <w:sz w:val="24"/>
        </w:rPr>
      </w:pPr>
    </w:p>
    <w:p w14:paraId="356E8B5F" w14:textId="77777777" w:rsidR="006C5A01" w:rsidRP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5) </w:t>
      </w:r>
      <w:r w:rsidR="006C5A01" w:rsidRPr="00B80F0B">
        <w:rPr>
          <w:rFonts w:ascii="Times New Roman" w:hAnsi="Times New Roman" w:cs="Times New Roman"/>
          <w:sz w:val="24"/>
        </w:rPr>
        <w:t xml:space="preserve">Name of the video - 21.1-ReplicationInDifferentOrganisms  </w:t>
      </w:r>
    </w:p>
    <w:p w14:paraId="6CE57D86" w14:textId="77777777" w:rsidR="006C5A01" w:rsidRPr="00B80F0B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B80F0B">
        <w:rPr>
          <w:rFonts w:ascii="Times New Roman" w:hAnsi="Times New Roman" w:cs="Times New Roman"/>
          <w:sz w:val="24"/>
        </w:rPr>
        <w:t>Number of seeks- 2373</w:t>
      </w:r>
    </w:p>
    <w:p w14:paraId="3B0D63F5" w14:textId="77777777" w:rsidR="006C5A01" w:rsidRPr="00B80F0B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B80F0B">
        <w:rPr>
          <w:rFonts w:ascii="Times New Roman" w:hAnsi="Times New Roman" w:cs="Times New Roman"/>
          <w:sz w:val="24"/>
        </w:rPr>
        <w:t>Video by Eric Lande</w:t>
      </w:r>
      <w:r w:rsidR="000C4189">
        <w:rPr>
          <w:rFonts w:ascii="Times New Roman" w:hAnsi="Times New Roman" w:cs="Times New Roman"/>
          <w:sz w:val="24"/>
        </w:rPr>
        <w:t xml:space="preserve">r </w:t>
      </w:r>
      <w:r w:rsidRPr="00B80F0B">
        <w:rPr>
          <w:rFonts w:ascii="Times New Roman" w:hAnsi="Times New Roman" w:cs="Times New Roman"/>
          <w:sz w:val="24"/>
        </w:rPr>
        <w:t>Length of the video: 28:43</w:t>
      </w:r>
    </w:p>
    <w:p w14:paraId="0BC08599" w14:textId="77777777" w:rsidR="006C5A01" w:rsidRPr="00B80F0B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B80F0B">
        <w:rPr>
          <w:rFonts w:ascii="Times New Roman" w:hAnsi="Times New Roman" w:cs="Times New Roman"/>
          <w:sz w:val="24"/>
        </w:rPr>
        <w:t>Followed by 1 Test yourself question</w:t>
      </w:r>
    </w:p>
    <w:p w14:paraId="73D1FF04" w14:textId="77777777" w:rsidR="006C5A01" w:rsidRDefault="006C5A01" w:rsidP="006C5A01">
      <w:pPr>
        <w:pStyle w:val="SourceCode"/>
        <w:rPr>
          <w:rFonts w:ascii="Times New Roman" w:hAnsi="Times New Roman" w:cs="Times New Roman"/>
          <w:sz w:val="24"/>
        </w:rPr>
      </w:pPr>
      <w:r w:rsidRPr="00B80F0B">
        <w:rPr>
          <w:rFonts w:ascii="Times New Roman" w:hAnsi="Times New Roman" w:cs="Times New Roman"/>
          <w:sz w:val="24"/>
        </w:rPr>
        <w:t>From the topic Introns</w:t>
      </w:r>
    </w:p>
    <w:p w14:paraId="5A3144BF" w14:textId="77777777" w:rsid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mmary of Transcription and translation</w:t>
      </w:r>
    </w:p>
    <w:p w14:paraId="2F273CD0" w14:textId="77777777" w:rsid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entral Dogma</w:t>
      </w:r>
    </w:p>
    <w:p w14:paraId="0F54C0D8" w14:textId="77777777" w:rsid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karyotes and Eukaryotes- number of chromosomes, replication process</w:t>
      </w:r>
    </w:p>
    <w:p w14:paraId="4176EAAC" w14:textId="77777777" w:rsid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NA Polymerase and RNA Polymerase</w:t>
      </w:r>
    </w:p>
    <w:p w14:paraId="0A1597E9" w14:textId="77777777" w:rsid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</w:p>
    <w:p w14:paraId="79718DCC" w14:textId="77777777" w:rsidR="00B80F0B" w:rsidRPr="00B80F0B" w:rsidRDefault="00B80F0B" w:rsidP="006C5A01">
      <w:pPr>
        <w:pStyle w:val="SourceCode"/>
        <w:rPr>
          <w:rFonts w:ascii="Times New Roman" w:hAnsi="Times New Roman" w:cs="Times New Roman"/>
          <w:sz w:val="24"/>
        </w:rPr>
      </w:pPr>
    </w:p>
    <w:p w14:paraId="1459C83E" w14:textId="77777777" w:rsidR="006C5A01" w:rsidRDefault="00B80F0B">
      <w:r>
        <w:rPr>
          <w:noProof/>
        </w:rPr>
        <w:drawing>
          <wp:inline distT="0" distB="0" distL="0" distR="0" wp14:anchorId="3D1DFCBC" wp14:editId="427580FA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k_Times_Highseek_F13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63B330" w14:textId="77777777" w:rsidR="000C4189" w:rsidRP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6) </w:t>
      </w:r>
      <w:r w:rsidRPr="000C4189">
        <w:rPr>
          <w:rFonts w:ascii="Times New Roman" w:hAnsi="Times New Roman" w:cs="Times New Roman"/>
          <w:sz w:val="24"/>
        </w:rPr>
        <w:t>Name of the video - 22.2-Beta</w:t>
      </w:r>
      <w:r>
        <w:rPr>
          <w:rFonts w:ascii="Times New Roman" w:hAnsi="Times New Roman" w:cs="Times New Roman"/>
          <w:sz w:val="24"/>
        </w:rPr>
        <w:t xml:space="preserve"> </w:t>
      </w:r>
      <w:r w:rsidRPr="000C4189">
        <w:rPr>
          <w:rFonts w:ascii="Times New Roman" w:hAnsi="Times New Roman" w:cs="Times New Roman"/>
          <w:sz w:val="24"/>
        </w:rPr>
        <w:t>Globin</w:t>
      </w:r>
      <w:r>
        <w:rPr>
          <w:rFonts w:ascii="Times New Roman" w:hAnsi="Times New Roman" w:cs="Times New Roman"/>
          <w:sz w:val="24"/>
        </w:rPr>
        <w:t xml:space="preserve"> </w:t>
      </w:r>
      <w:proofErr w:type="gramStart"/>
      <w:r w:rsidRPr="000C4189">
        <w:rPr>
          <w:rFonts w:ascii="Times New Roman" w:hAnsi="Times New Roman" w:cs="Times New Roman"/>
          <w:sz w:val="24"/>
        </w:rPr>
        <w:t>Mutations  Number</w:t>
      </w:r>
      <w:proofErr w:type="gramEnd"/>
      <w:r w:rsidRPr="000C4189">
        <w:rPr>
          <w:rFonts w:ascii="Times New Roman" w:hAnsi="Times New Roman" w:cs="Times New Roman"/>
          <w:sz w:val="24"/>
        </w:rPr>
        <w:t xml:space="preserve"> of seeks- 2369</w:t>
      </w:r>
    </w:p>
    <w:p w14:paraId="32DE08E9" w14:textId="77777777" w:rsidR="000C4189" w:rsidRP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 w:rsidRPr="000C4189">
        <w:rPr>
          <w:rFonts w:ascii="Times New Roman" w:hAnsi="Times New Roman" w:cs="Times New Roman"/>
          <w:sz w:val="24"/>
        </w:rPr>
        <w:t xml:space="preserve">Video by Eric </w:t>
      </w:r>
      <w:proofErr w:type="gramStart"/>
      <w:r w:rsidRPr="000C4189">
        <w:rPr>
          <w:rFonts w:ascii="Times New Roman" w:hAnsi="Times New Roman" w:cs="Times New Roman"/>
          <w:sz w:val="24"/>
        </w:rPr>
        <w:t>Lander  Length</w:t>
      </w:r>
      <w:proofErr w:type="gramEnd"/>
      <w:r w:rsidRPr="000C4189">
        <w:rPr>
          <w:rFonts w:ascii="Times New Roman" w:hAnsi="Times New Roman" w:cs="Times New Roman"/>
          <w:sz w:val="24"/>
        </w:rPr>
        <w:t xml:space="preserve"> of the video: 22:34</w:t>
      </w:r>
    </w:p>
    <w:p w14:paraId="0B08AFA2" w14:textId="77777777" w:rsidR="000C4189" w:rsidRP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 w:rsidRPr="000C4189">
        <w:rPr>
          <w:rFonts w:ascii="Times New Roman" w:hAnsi="Times New Roman" w:cs="Times New Roman"/>
          <w:sz w:val="24"/>
        </w:rPr>
        <w:t>Followed by 1 Test yourself question</w:t>
      </w:r>
    </w:p>
    <w:p w14:paraId="67469D49" w14:textId="77777777" w:rsid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 w:rsidRPr="000C4189">
        <w:rPr>
          <w:rFonts w:ascii="Times New Roman" w:hAnsi="Times New Roman" w:cs="Times New Roman"/>
          <w:sz w:val="24"/>
        </w:rPr>
        <w:t>From the topic Mutations</w:t>
      </w:r>
    </w:p>
    <w:p w14:paraId="1B0CE5A5" w14:textId="77777777" w:rsid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issense Non-conservative Substitution</w:t>
      </w:r>
    </w:p>
    <w:p w14:paraId="58D2A289" w14:textId="77777777" w:rsid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rameshift</w:t>
      </w:r>
      <w:proofErr w:type="spellEnd"/>
      <w:r>
        <w:rPr>
          <w:rFonts w:ascii="Times New Roman" w:hAnsi="Times New Roman" w:cs="Times New Roman"/>
          <w:sz w:val="24"/>
        </w:rPr>
        <w:t xml:space="preserve"> Mutations</w:t>
      </w:r>
    </w:p>
    <w:p w14:paraId="23B2596F" w14:textId="77777777" w:rsid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ansposons</w:t>
      </w:r>
    </w:p>
    <w:p w14:paraId="0C1DADE0" w14:textId="77777777" w:rsid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ly A site</w:t>
      </w:r>
    </w:p>
    <w:p w14:paraId="69A426D7" w14:textId="77777777" w:rsid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ilent substitution</w:t>
      </w:r>
    </w:p>
    <w:p w14:paraId="5972F659" w14:textId="77777777" w:rsid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</w:p>
    <w:p w14:paraId="2A6191EB" w14:textId="77777777" w:rsidR="000C4189" w:rsidRP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</w:p>
    <w:p w14:paraId="7C27B930" w14:textId="77777777" w:rsidR="000C4189" w:rsidRDefault="000C4189">
      <w:r>
        <w:rPr>
          <w:noProof/>
        </w:rPr>
        <w:drawing>
          <wp:inline distT="0" distB="0" distL="0" distR="0" wp14:anchorId="30E1D801" wp14:editId="63286864">
            <wp:extent cx="5440680" cy="435254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k_Times_Highseek_F13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857F5" w14:textId="77777777" w:rsidR="000C4189" w:rsidRP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7) </w:t>
      </w:r>
      <w:r w:rsidRPr="000C4189">
        <w:rPr>
          <w:rFonts w:ascii="Times New Roman" w:hAnsi="Times New Roman" w:cs="Times New Roman"/>
          <w:sz w:val="24"/>
        </w:rPr>
        <w:t>Name of the video - 06.2-</w:t>
      </w:r>
      <w:r>
        <w:rPr>
          <w:rFonts w:ascii="Times New Roman" w:hAnsi="Times New Roman" w:cs="Times New Roman"/>
          <w:sz w:val="24"/>
        </w:rPr>
        <w:t xml:space="preserve"> </w:t>
      </w:r>
      <w:r w:rsidRPr="000C4189">
        <w:rPr>
          <w:rFonts w:ascii="Times New Roman" w:hAnsi="Times New Roman" w:cs="Times New Roman"/>
          <w:sz w:val="24"/>
        </w:rPr>
        <w:t>Primary</w:t>
      </w:r>
      <w:r>
        <w:rPr>
          <w:rFonts w:ascii="Times New Roman" w:hAnsi="Times New Roman" w:cs="Times New Roman"/>
          <w:sz w:val="24"/>
        </w:rPr>
        <w:t xml:space="preserve"> </w:t>
      </w:r>
      <w:r w:rsidRPr="000C4189">
        <w:rPr>
          <w:rFonts w:ascii="Times New Roman" w:hAnsi="Times New Roman" w:cs="Times New Roman"/>
          <w:sz w:val="24"/>
        </w:rPr>
        <w:t>Structure</w:t>
      </w:r>
      <w:r>
        <w:rPr>
          <w:rFonts w:ascii="Times New Roman" w:hAnsi="Times New Roman" w:cs="Times New Roman"/>
          <w:sz w:val="24"/>
        </w:rPr>
        <w:t xml:space="preserve"> </w:t>
      </w:r>
      <w:r w:rsidRPr="000C4189">
        <w:rPr>
          <w:rFonts w:ascii="Times New Roman" w:hAnsi="Times New Roman" w:cs="Times New Roman"/>
          <w:sz w:val="24"/>
        </w:rPr>
        <w:t>Of</w:t>
      </w:r>
      <w:r>
        <w:rPr>
          <w:rFonts w:ascii="Times New Roman" w:hAnsi="Times New Roman" w:cs="Times New Roman"/>
          <w:sz w:val="24"/>
        </w:rPr>
        <w:t xml:space="preserve"> </w:t>
      </w:r>
      <w:proofErr w:type="gramStart"/>
      <w:r w:rsidRPr="000C4189">
        <w:rPr>
          <w:rFonts w:ascii="Times New Roman" w:hAnsi="Times New Roman" w:cs="Times New Roman"/>
          <w:sz w:val="24"/>
        </w:rPr>
        <w:t>Proteins  Number</w:t>
      </w:r>
      <w:proofErr w:type="gramEnd"/>
      <w:r w:rsidRPr="000C4189">
        <w:rPr>
          <w:rFonts w:ascii="Times New Roman" w:hAnsi="Times New Roman" w:cs="Times New Roman"/>
          <w:sz w:val="24"/>
        </w:rPr>
        <w:t xml:space="preserve"> of seeks- 2184</w:t>
      </w:r>
    </w:p>
    <w:p w14:paraId="44530CAC" w14:textId="77777777" w:rsidR="000C4189" w:rsidRP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Video by Eric Lander </w:t>
      </w:r>
      <w:r w:rsidRPr="000C4189">
        <w:rPr>
          <w:rFonts w:ascii="Times New Roman" w:hAnsi="Times New Roman" w:cs="Times New Roman"/>
          <w:sz w:val="24"/>
        </w:rPr>
        <w:t>Length of the video: 10:08</w:t>
      </w:r>
    </w:p>
    <w:p w14:paraId="411A04F1" w14:textId="77777777" w:rsidR="000C4189" w:rsidRP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 w:rsidRPr="000C4189">
        <w:rPr>
          <w:rFonts w:ascii="Times New Roman" w:hAnsi="Times New Roman" w:cs="Times New Roman"/>
          <w:sz w:val="24"/>
        </w:rPr>
        <w:t>Followed by 1 Test yourself question</w:t>
      </w:r>
    </w:p>
    <w:p w14:paraId="1E3C5EF4" w14:textId="77777777" w:rsid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  <w:r w:rsidRPr="000C4189">
        <w:rPr>
          <w:rFonts w:ascii="Times New Roman" w:hAnsi="Times New Roman" w:cs="Times New Roman"/>
          <w:sz w:val="24"/>
        </w:rPr>
        <w:t>From the topic Protein Structure</w:t>
      </w:r>
    </w:p>
    <w:p w14:paraId="0D138279" w14:textId="77777777" w:rsidR="00D767C6" w:rsidRDefault="00D767C6" w:rsidP="000C4189">
      <w:pPr>
        <w:pStyle w:val="SourceCode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uction</w:t>
      </w:r>
      <w:proofErr w:type="spellEnd"/>
      <w:r>
        <w:rPr>
          <w:rFonts w:ascii="Times New Roman" w:hAnsi="Times New Roman" w:cs="Times New Roman"/>
          <w:sz w:val="24"/>
        </w:rPr>
        <w:t xml:space="preserve"> of protein, structure of </w:t>
      </w:r>
      <w:proofErr w:type="gramStart"/>
      <w:r>
        <w:rPr>
          <w:rFonts w:ascii="Times New Roman" w:hAnsi="Times New Roman" w:cs="Times New Roman"/>
          <w:sz w:val="24"/>
        </w:rPr>
        <w:t>protein ,</w:t>
      </w:r>
      <w:proofErr w:type="gramEnd"/>
      <w:r>
        <w:rPr>
          <w:rFonts w:ascii="Times New Roman" w:hAnsi="Times New Roman" w:cs="Times New Roman"/>
          <w:sz w:val="24"/>
        </w:rPr>
        <w:t xml:space="preserve"> side chains </w:t>
      </w:r>
    </w:p>
    <w:p w14:paraId="4081088A" w14:textId="77777777" w:rsidR="00D767C6" w:rsidRDefault="00D767C6" w:rsidP="000C4189">
      <w:pPr>
        <w:pStyle w:val="SourceCode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eptide bonds – side chains and rotation </w:t>
      </w:r>
      <w:bookmarkStart w:id="0" w:name="_GoBack"/>
      <w:bookmarkEnd w:id="0"/>
    </w:p>
    <w:p w14:paraId="313172E5" w14:textId="77777777" w:rsidR="00D767C6" w:rsidRDefault="00D767C6" w:rsidP="000C4189">
      <w:pPr>
        <w:pStyle w:val="SourceCode"/>
        <w:rPr>
          <w:rFonts w:ascii="Times New Roman" w:hAnsi="Times New Roman" w:cs="Times New Roman"/>
          <w:sz w:val="24"/>
        </w:rPr>
      </w:pPr>
    </w:p>
    <w:p w14:paraId="51119016" w14:textId="77777777" w:rsidR="000C4189" w:rsidRPr="000C4189" w:rsidRDefault="000C4189" w:rsidP="000C4189">
      <w:pPr>
        <w:pStyle w:val="SourceCode"/>
        <w:rPr>
          <w:rFonts w:ascii="Times New Roman" w:hAnsi="Times New Roman" w:cs="Times New Roman"/>
          <w:sz w:val="24"/>
        </w:rPr>
      </w:pPr>
    </w:p>
    <w:p w14:paraId="29D16E1E" w14:textId="77777777" w:rsidR="000C4189" w:rsidRDefault="000C4189"/>
    <w:sectPr w:rsidR="000C4189" w:rsidSect="008532E2">
      <w:headerReference w:type="defaul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2847E4" w14:textId="77777777" w:rsidR="000C4189" w:rsidRDefault="000C4189" w:rsidP="000C4189">
      <w:r>
        <w:separator/>
      </w:r>
    </w:p>
  </w:endnote>
  <w:endnote w:type="continuationSeparator" w:id="0">
    <w:p w14:paraId="096E8EE6" w14:textId="77777777" w:rsidR="000C4189" w:rsidRDefault="000C4189" w:rsidP="000C41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39AFDA" w14:textId="77777777" w:rsidR="000C4189" w:rsidRDefault="000C4189" w:rsidP="000C4189">
      <w:r>
        <w:separator/>
      </w:r>
    </w:p>
  </w:footnote>
  <w:footnote w:type="continuationSeparator" w:id="0">
    <w:p w14:paraId="2ED619D5" w14:textId="77777777" w:rsidR="000C4189" w:rsidRDefault="000C4189" w:rsidP="000C418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525DC0" w14:textId="77777777" w:rsidR="000C4189" w:rsidRPr="000C4189" w:rsidRDefault="000C4189" w:rsidP="000C4189">
    <w:pPr>
      <w:pStyle w:val="Header"/>
      <w:jc w:val="center"/>
      <w:rPr>
        <w:rFonts w:ascii="Times New Roman" w:hAnsi="Times New Roman" w:cs="Times New Roman"/>
      </w:rPr>
    </w:pPr>
    <w:r w:rsidRPr="000C4189">
      <w:rPr>
        <w:rFonts w:ascii="Times New Roman" w:hAnsi="Times New Roman" w:cs="Times New Roman"/>
      </w:rPr>
      <w:t>Seek Video Analysi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E50E2"/>
    <w:rsid w:val="000C4189"/>
    <w:rsid w:val="000F5B5D"/>
    <w:rsid w:val="00146A3F"/>
    <w:rsid w:val="006C5A01"/>
    <w:rsid w:val="006E50E2"/>
    <w:rsid w:val="008532E2"/>
    <w:rsid w:val="00B80F0B"/>
    <w:rsid w:val="00C90D71"/>
    <w:rsid w:val="00D767C6"/>
    <w:rsid w:val="00ED795C"/>
    <w:rsid w:val="00FE6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075A897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5B5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5B5D"/>
    <w:rPr>
      <w:rFonts w:ascii="Lucida Grande" w:hAnsi="Lucida Grande" w:cs="Lucida Grande"/>
      <w:sz w:val="18"/>
      <w:szCs w:val="18"/>
    </w:rPr>
  </w:style>
  <w:style w:type="character" w:customStyle="1" w:styleId="VerbatimChar">
    <w:name w:val="Verbatim Char"/>
    <w:basedOn w:val="DefaultParagraphFont"/>
    <w:link w:val="SourceCode"/>
    <w:rsid w:val="000F5B5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F5B5D"/>
    <w:pPr>
      <w:shd w:val="clear" w:color="auto" w:fill="F8F8F8"/>
      <w:wordWrap w:val="0"/>
      <w:spacing w:before="180" w:after="180"/>
    </w:pPr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C41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4189"/>
  </w:style>
  <w:style w:type="paragraph" w:styleId="Footer">
    <w:name w:val="footer"/>
    <w:basedOn w:val="Normal"/>
    <w:link w:val="FooterChar"/>
    <w:uiPriority w:val="99"/>
    <w:unhideWhenUsed/>
    <w:rsid w:val="000C41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418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5B5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5B5D"/>
    <w:rPr>
      <w:rFonts w:ascii="Lucida Grande" w:hAnsi="Lucida Grande" w:cs="Lucida Grande"/>
      <w:sz w:val="18"/>
      <w:szCs w:val="18"/>
    </w:rPr>
  </w:style>
  <w:style w:type="character" w:customStyle="1" w:styleId="VerbatimChar">
    <w:name w:val="Verbatim Char"/>
    <w:basedOn w:val="DefaultParagraphFont"/>
    <w:link w:val="SourceCode"/>
    <w:rsid w:val="000F5B5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F5B5D"/>
    <w:pPr>
      <w:shd w:val="clear" w:color="auto" w:fill="F8F8F8"/>
      <w:wordWrap w:val="0"/>
      <w:spacing w:before="180" w:after="180"/>
    </w:pPr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C41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4189"/>
  </w:style>
  <w:style w:type="paragraph" w:styleId="Footer">
    <w:name w:val="footer"/>
    <w:basedOn w:val="Normal"/>
    <w:link w:val="FooterChar"/>
    <w:uiPriority w:val="99"/>
    <w:unhideWhenUsed/>
    <w:rsid w:val="000C418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41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header" Target="head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7</Pages>
  <Words>355</Words>
  <Characters>2028</Characters>
  <Application>Microsoft Macintosh Word</Application>
  <DocSecurity>0</DocSecurity>
  <Lines>16</Lines>
  <Paragraphs>4</Paragraphs>
  <ScaleCrop>false</ScaleCrop>
  <Company/>
  <LinksUpToDate>false</LinksUpToDate>
  <CharactersWithSpaces>2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jwal Acharya</dc:creator>
  <cp:keywords/>
  <dc:description/>
  <cp:lastModifiedBy>Prajwal Acharya</cp:lastModifiedBy>
  <cp:revision>2</cp:revision>
  <dcterms:created xsi:type="dcterms:W3CDTF">2016-04-20T13:19:00Z</dcterms:created>
  <dcterms:modified xsi:type="dcterms:W3CDTF">2016-04-20T16:06:00Z</dcterms:modified>
</cp:coreProperties>
</file>